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A41167" w14:textId="0F3EA7CC" w:rsidR="008D52D8" w:rsidRPr="00C05388" w:rsidRDefault="009C0206" w:rsidP="009C0206">
      <w:pPr>
        <w:jc w:val="center"/>
        <w:rPr>
          <w:b/>
          <w:bCs/>
          <w:sz w:val="24"/>
          <w:szCs w:val="24"/>
        </w:rPr>
      </w:pPr>
      <w:r w:rsidRPr="00C05388">
        <w:rPr>
          <w:b/>
          <w:bCs/>
          <w:sz w:val="24"/>
          <w:szCs w:val="24"/>
        </w:rPr>
        <w:t>Finished Project</w:t>
      </w:r>
    </w:p>
    <w:p w14:paraId="6E50B7EE" w14:textId="77777777" w:rsidR="00F342F9" w:rsidRDefault="00F342F9" w:rsidP="009C0206"/>
    <w:p w14:paraId="3C4FD13A" w14:textId="67EC4645" w:rsidR="009C0206" w:rsidRPr="00C05388" w:rsidRDefault="00F342F9" w:rsidP="009C0206">
      <w:pPr>
        <w:rPr>
          <w:b/>
          <w:bCs/>
        </w:rPr>
      </w:pPr>
      <w:r w:rsidRPr="00C05388">
        <w:rPr>
          <w:b/>
          <w:bCs/>
        </w:rPr>
        <w:t>Home Page</w:t>
      </w:r>
    </w:p>
    <w:p w14:paraId="5D59E197" w14:textId="393B21C4" w:rsidR="009C0206" w:rsidRDefault="009C0206" w:rsidP="009C0206">
      <w:r>
        <w:t xml:space="preserve">When the user enters the Home </w:t>
      </w:r>
      <w:r w:rsidR="00F342F9">
        <w:t>page,</w:t>
      </w:r>
      <w:r>
        <w:t xml:space="preserve"> they will she an inviting hero imagine that shoes the logo “Hair Is Art” and the navigation bar that shows the 4 options Home, Gallery, Contact and Download.</w:t>
      </w:r>
      <w:r w:rsidR="00F342F9">
        <w:t xml:space="preserve"> The navigation bar is a consistent feature across all the pages on the website. Clicking on the logo takes the user back to the home page or refreshes the page if your already on the home page.</w:t>
      </w:r>
      <w:r w:rsidR="001F289C">
        <w:t xml:space="preserve"> </w:t>
      </w:r>
      <w:r w:rsidR="001F289C" w:rsidRPr="008B7A23">
        <w:rPr>
          <w:u w:val="single"/>
        </w:rPr>
        <w:t>Hero image wa</w:t>
      </w:r>
      <w:r w:rsidR="008B7A23" w:rsidRPr="008B7A23">
        <w:rPr>
          <w:u w:val="single"/>
        </w:rPr>
        <w:t>s taken and provided by Kara Francis.</w:t>
      </w:r>
    </w:p>
    <w:p w14:paraId="47C44878" w14:textId="01E02C43" w:rsidR="009C0206" w:rsidRDefault="009C0206" w:rsidP="009C0206">
      <w:r>
        <w:rPr>
          <w:noProof/>
        </w:rPr>
        <w:drawing>
          <wp:inline distT="0" distB="0" distL="0" distR="0" wp14:anchorId="100EACEE" wp14:editId="78D064E4">
            <wp:extent cx="5731510" cy="3039745"/>
            <wp:effectExtent l="0" t="0" r="2540" b="8255"/>
            <wp:docPr id="1074086006" name="Picture 1" descr="Hair Is Art - Google Ch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086006" name="Picture 1074086006" descr="Hair Is Art - Google Chrome"/>
                    <pic:cNvPicPr/>
                  </pic:nvPicPr>
                  <pic:blipFill>
                    <a:blip r:embed="rId4" cstate="print">
                      <a:extLst>
                        <a:ext uri="{28A0092B-C50C-407E-A947-70E740481C1C}">
                          <a14:useLocalDpi xmlns:a14="http://schemas.microsoft.com/office/drawing/2010/main" val="0"/>
                        </a:ext>
                      </a:extLst>
                    </a:blip>
                    <a:stretch>
                      <a:fillRect/>
                    </a:stretch>
                  </pic:blipFill>
                  <pic:spPr>
                    <a:xfrm>
                      <a:off x="0" y="0"/>
                      <a:ext cx="5731510" cy="3039745"/>
                    </a:xfrm>
                    <a:prstGeom prst="rect">
                      <a:avLst/>
                    </a:prstGeom>
                  </pic:spPr>
                </pic:pic>
              </a:graphicData>
            </a:graphic>
          </wp:inline>
        </w:drawing>
      </w:r>
    </w:p>
    <w:p w14:paraId="79099342" w14:textId="047E1B5D" w:rsidR="009C0206" w:rsidRDefault="009C0206" w:rsidP="009C0206">
      <w:r>
        <w:t xml:space="preserve">Scrolling further down the page the user will see more of the hero imagine coupled with the </w:t>
      </w:r>
      <w:r w:rsidR="007303E7">
        <w:t>“A</w:t>
      </w:r>
      <w:r>
        <w:t xml:space="preserve">bout </w:t>
      </w:r>
      <w:r w:rsidR="007303E7">
        <w:t>M</w:t>
      </w:r>
      <w:r>
        <w:t>e</w:t>
      </w:r>
      <w:r w:rsidR="007303E7">
        <w:t>”</w:t>
      </w:r>
      <w:r>
        <w:t xml:space="preserve"> section which in on an opaque background with </w:t>
      </w:r>
      <w:r w:rsidR="007303E7">
        <w:t xml:space="preserve">an introductory bio in </w:t>
      </w:r>
      <w:r>
        <w:t xml:space="preserve">white writing. </w:t>
      </w:r>
      <w:r w:rsidR="007303E7">
        <w:t xml:space="preserve">The </w:t>
      </w:r>
      <w:r>
        <w:t xml:space="preserve">There is also a white button that invites the user to learn more about </w:t>
      </w:r>
      <w:r w:rsidR="007303E7">
        <w:t>the</w:t>
      </w:r>
      <w:r>
        <w:t xml:space="preserve"> owner of the site.</w:t>
      </w:r>
    </w:p>
    <w:p w14:paraId="2D9E4A98" w14:textId="2580003C" w:rsidR="009C0206" w:rsidRDefault="009C0206" w:rsidP="009C0206">
      <w:r>
        <w:rPr>
          <w:noProof/>
        </w:rPr>
        <w:drawing>
          <wp:inline distT="0" distB="0" distL="0" distR="0" wp14:anchorId="3A95C1FB" wp14:editId="780F2A22">
            <wp:extent cx="5731510" cy="3039745"/>
            <wp:effectExtent l="0" t="0" r="2540" b="8255"/>
            <wp:docPr id="126702855" name="Picture 2" descr="Hair Is Art - Google Ch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702855" name="Picture 126702855" descr="Hair Is Art - Google Chrome"/>
                    <pic:cNvPicPr/>
                  </pic:nvPicPr>
                  <pic:blipFill>
                    <a:blip r:embed="rId5" cstate="print">
                      <a:extLst>
                        <a:ext uri="{28A0092B-C50C-407E-A947-70E740481C1C}">
                          <a14:useLocalDpi xmlns:a14="http://schemas.microsoft.com/office/drawing/2010/main" val="0"/>
                        </a:ext>
                      </a:extLst>
                    </a:blip>
                    <a:stretch>
                      <a:fillRect/>
                    </a:stretch>
                  </pic:blipFill>
                  <pic:spPr>
                    <a:xfrm>
                      <a:off x="0" y="0"/>
                      <a:ext cx="5731510" cy="3039745"/>
                    </a:xfrm>
                    <a:prstGeom prst="rect">
                      <a:avLst/>
                    </a:prstGeom>
                  </pic:spPr>
                </pic:pic>
              </a:graphicData>
            </a:graphic>
          </wp:inline>
        </w:drawing>
      </w:r>
    </w:p>
    <w:p w14:paraId="18CB5085" w14:textId="241874E0" w:rsidR="007303E7" w:rsidRDefault="009C0206" w:rsidP="009C0206">
      <w:pPr>
        <w:rPr>
          <w:noProof/>
        </w:rPr>
      </w:pPr>
      <w:r>
        <w:lastRenderedPageBreak/>
        <w:t xml:space="preserve">Hovering over the learn more button changes the colour to alert the user that the button is interactive. </w:t>
      </w:r>
      <w:r w:rsidR="007303E7">
        <w:t>Clicking on the button creates a new tab where the user can read a bio of the owner.</w:t>
      </w:r>
      <w:r w:rsidR="001F289C">
        <w:t xml:space="preserve"> </w:t>
      </w:r>
      <w:r w:rsidR="001F289C" w:rsidRPr="001F289C">
        <w:rPr>
          <w:u w:val="single"/>
        </w:rPr>
        <w:t>Bio was provided by Kara Francis</w:t>
      </w:r>
    </w:p>
    <w:p w14:paraId="101924DC" w14:textId="22980EE1" w:rsidR="007303E7" w:rsidRDefault="007303E7" w:rsidP="009C0206">
      <w:pPr>
        <w:rPr>
          <w:noProof/>
        </w:rPr>
      </w:pPr>
      <w:r>
        <w:rPr>
          <w:noProof/>
        </w:rPr>
        <w:drawing>
          <wp:inline distT="0" distB="0" distL="0" distR="0" wp14:anchorId="3E7F8DE1" wp14:editId="28D7E7CC">
            <wp:extent cx="5731510" cy="1324610"/>
            <wp:effectExtent l="0" t="0" r="2540" b="8890"/>
            <wp:docPr id="257965118" name="Picture 3"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965118" name="Picture 3" descr="A screenshot of a phone&#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31510" cy="1324610"/>
                    </a:xfrm>
                    <a:prstGeom prst="rect">
                      <a:avLst/>
                    </a:prstGeom>
                  </pic:spPr>
                </pic:pic>
              </a:graphicData>
            </a:graphic>
          </wp:inline>
        </w:drawing>
      </w:r>
    </w:p>
    <w:p w14:paraId="1111A39D" w14:textId="1AA6CC10" w:rsidR="007303E7" w:rsidRDefault="007303E7" w:rsidP="009C0206">
      <w:r>
        <w:rPr>
          <w:noProof/>
        </w:rPr>
        <w:drawing>
          <wp:inline distT="0" distB="0" distL="0" distR="0" wp14:anchorId="0BEF4D58" wp14:editId="2993DED2">
            <wp:extent cx="5731510" cy="3039745"/>
            <wp:effectExtent l="0" t="0" r="2540" b="8255"/>
            <wp:docPr id="1621711017" name="Picture 5" descr="learnmore.pdf - Google Ch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711017" name="Picture 1621711017" descr="learnmore.pdf - Google Chro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31510" cy="3039745"/>
                    </a:xfrm>
                    <a:prstGeom prst="rect">
                      <a:avLst/>
                    </a:prstGeom>
                  </pic:spPr>
                </pic:pic>
              </a:graphicData>
            </a:graphic>
          </wp:inline>
        </w:drawing>
      </w:r>
    </w:p>
    <w:p w14:paraId="16573470" w14:textId="77777777" w:rsidR="00CB0DBE" w:rsidRDefault="00CB0DBE" w:rsidP="009C0206"/>
    <w:p w14:paraId="0E8B4BBC" w14:textId="77777777" w:rsidR="00CB0DBE" w:rsidRDefault="00CB0DBE" w:rsidP="009C0206"/>
    <w:p w14:paraId="3F229764" w14:textId="77777777" w:rsidR="00CB0DBE" w:rsidRDefault="00CB0DBE" w:rsidP="009C0206"/>
    <w:p w14:paraId="57479671" w14:textId="77777777" w:rsidR="00CB0DBE" w:rsidRDefault="00CB0DBE" w:rsidP="009C0206"/>
    <w:p w14:paraId="2F88DDA0" w14:textId="77777777" w:rsidR="00CB0DBE" w:rsidRDefault="00CB0DBE" w:rsidP="009C0206"/>
    <w:p w14:paraId="2DDF5449" w14:textId="77777777" w:rsidR="00CB0DBE" w:rsidRDefault="00CB0DBE" w:rsidP="009C0206"/>
    <w:p w14:paraId="0A3506D3" w14:textId="77777777" w:rsidR="00CB0DBE" w:rsidRDefault="00CB0DBE" w:rsidP="009C0206"/>
    <w:p w14:paraId="31A0C113" w14:textId="77777777" w:rsidR="00CB0DBE" w:rsidRDefault="00CB0DBE" w:rsidP="009C0206"/>
    <w:p w14:paraId="6811C84C" w14:textId="77777777" w:rsidR="00CB0DBE" w:rsidRDefault="00CB0DBE" w:rsidP="009C0206"/>
    <w:p w14:paraId="1F2D09B0" w14:textId="77777777" w:rsidR="00CB0DBE" w:rsidRDefault="00CB0DBE" w:rsidP="009C0206"/>
    <w:p w14:paraId="370D6193" w14:textId="77777777" w:rsidR="00CB0DBE" w:rsidRDefault="00CB0DBE" w:rsidP="009C0206"/>
    <w:p w14:paraId="1E4E764D" w14:textId="77777777" w:rsidR="00CB0DBE" w:rsidRDefault="00CB0DBE" w:rsidP="009C0206"/>
    <w:p w14:paraId="47AE2D04" w14:textId="1BD3E6E4" w:rsidR="007303E7" w:rsidRDefault="007303E7" w:rsidP="009C0206">
      <w:r>
        <w:lastRenderedPageBreak/>
        <w:t>Scrolling further down the page the user will come to the “Skills &amp; Services” page. There are six panels that show the services that are provided by the owner. Hovering over each panel highlights them. In the future the user will be able to learn more about those services.</w:t>
      </w:r>
      <w:r w:rsidR="00D06FD3">
        <w:t xml:space="preserve"> </w:t>
      </w:r>
      <w:r w:rsidR="00B54FEE">
        <w:t xml:space="preserve">Images for </w:t>
      </w:r>
      <w:r w:rsidR="005A163E">
        <w:t>Cutting, Colour and styling were all prov</w:t>
      </w:r>
      <w:r w:rsidR="00AC5AD1">
        <w:t>ide by “Keune</w:t>
      </w:r>
      <w:r w:rsidR="008A0667">
        <w:t xml:space="preserve"> Cosmetic</w:t>
      </w:r>
      <w:r w:rsidR="00AC5AD1">
        <w:t>”</w:t>
      </w:r>
      <w:r w:rsidR="007A41BE">
        <w:t xml:space="preserve">. </w:t>
      </w:r>
      <w:r w:rsidR="00B54FEE">
        <w:t xml:space="preserve">TV &amp; film is from </w:t>
      </w:r>
      <w:hyperlink r:id="rId8" w:history="1">
        <w:r w:rsidR="00CE4665" w:rsidRPr="009244A8">
          <w:rPr>
            <w:rStyle w:val="Hyperlink"/>
          </w:rPr>
          <w:t>https://juvale.com/products/b07bs7rq4m</w:t>
        </w:r>
      </w:hyperlink>
      <w:r w:rsidR="00CE4665">
        <w:t xml:space="preserve"> and Events and Education were taken and provided by Kara Francis.</w:t>
      </w:r>
      <w:r w:rsidR="002F18F9">
        <w:t xml:space="preserve"> </w:t>
      </w:r>
    </w:p>
    <w:p w14:paraId="7CB4CE13" w14:textId="28428251" w:rsidR="00251624" w:rsidRDefault="00251624" w:rsidP="009C0206">
      <w:r>
        <w:rPr>
          <w:noProof/>
        </w:rPr>
        <w:drawing>
          <wp:inline distT="0" distB="0" distL="0" distR="0" wp14:anchorId="1A8E2CED" wp14:editId="29B53FB1">
            <wp:extent cx="5731510" cy="3224530"/>
            <wp:effectExtent l="0" t="0" r="2540" b="0"/>
            <wp:docPr id="1928189268"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189268" name="Picture 7" descr="A screenshot of a computer&#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3224530"/>
                    </a:xfrm>
                    <a:prstGeom prst="rect">
                      <a:avLst/>
                    </a:prstGeom>
                  </pic:spPr>
                </pic:pic>
              </a:graphicData>
            </a:graphic>
          </wp:inline>
        </w:drawing>
      </w:r>
    </w:p>
    <w:p w14:paraId="1C1E5A10" w14:textId="285FD913" w:rsidR="00251624" w:rsidRDefault="00251624" w:rsidP="009C0206">
      <w:r>
        <w:t xml:space="preserve">The final section is the “Testimonials” where the user can read endorsements from satisfied customers. To add value to the </w:t>
      </w:r>
      <w:r w:rsidR="004C4A4D">
        <w:t>testimonial’s</w:t>
      </w:r>
      <w:r>
        <w:t xml:space="preserve"> quotation marks and 5 yellow stars validate the comments.</w:t>
      </w:r>
      <w:r w:rsidR="004C4A4D">
        <w:t xml:space="preserve"> </w:t>
      </w:r>
      <w:r w:rsidR="004C4A4D" w:rsidRPr="00CB1621">
        <w:rPr>
          <w:u w:val="single"/>
        </w:rPr>
        <w:t xml:space="preserve">All testimonials are real customers </w:t>
      </w:r>
      <w:r w:rsidR="00CB1621" w:rsidRPr="00CB1621">
        <w:rPr>
          <w:u w:val="single"/>
        </w:rPr>
        <w:t>and have been provided by Kara Francis</w:t>
      </w:r>
    </w:p>
    <w:p w14:paraId="6F4D27C9" w14:textId="4E7C8F49" w:rsidR="00251624" w:rsidRDefault="00251624" w:rsidP="009C0206">
      <w:r>
        <w:rPr>
          <w:noProof/>
        </w:rPr>
        <w:drawing>
          <wp:inline distT="0" distB="0" distL="0" distR="0" wp14:anchorId="1B91B7AB" wp14:editId="535CC9C4">
            <wp:extent cx="5731510" cy="3039745"/>
            <wp:effectExtent l="0" t="0" r="2540" b="8255"/>
            <wp:docPr id="1297265627" name="Picture 8" descr="Hair Is Art - Google Ch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265627" name="Picture 1297265627" descr="Hair Is Art - Google Chro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3039745"/>
                    </a:xfrm>
                    <a:prstGeom prst="rect">
                      <a:avLst/>
                    </a:prstGeom>
                  </pic:spPr>
                </pic:pic>
              </a:graphicData>
            </a:graphic>
          </wp:inline>
        </w:drawing>
      </w:r>
    </w:p>
    <w:p w14:paraId="6D8C3A7D" w14:textId="30D3EDD6" w:rsidR="00251624" w:rsidRDefault="00251624" w:rsidP="009C0206">
      <w:r>
        <w:t>At the bottom of the page the user will see “Download-CV” with a download icon and “Social” with an Instagram icon</w:t>
      </w:r>
      <w:r w:rsidR="00F342F9">
        <w:t>. This feature is consistent amongst the pages of the website</w:t>
      </w:r>
      <w:r>
        <w:t xml:space="preserve">. Clicking on the </w:t>
      </w:r>
      <w:r>
        <w:lastRenderedPageBreak/>
        <w:t xml:space="preserve">download icon </w:t>
      </w:r>
      <w:r w:rsidR="00F342F9">
        <w:t>opens</w:t>
      </w:r>
      <w:r>
        <w:t xml:space="preserve"> a new tab where the user can view the owners CV.</w:t>
      </w:r>
      <w:r w:rsidR="00F53E0D" w:rsidRPr="00AA526D">
        <w:rPr>
          <w:u w:val="single"/>
        </w:rPr>
        <w:t xml:space="preserve"> CV was supplied by Kara Francis</w:t>
      </w:r>
    </w:p>
    <w:p w14:paraId="1B63811C" w14:textId="146E8AB9" w:rsidR="00251624" w:rsidRDefault="00F342F9" w:rsidP="009C0206">
      <w:r>
        <w:rPr>
          <w:noProof/>
        </w:rPr>
        <w:drawing>
          <wp:inline distT="0" distB="0" distL="0" distR="0" wp14:anchorId="6FCC859D" wp14:editId="1E0D212B">
            <wp:extent cx="5731510" cy="3039745"/>
            <wp:effectExtent l="0" t="0" r="2540" b="8255"/>
            <wp:docPr id="1083066550" name="Picture 9" descr="karacv.pdf - Google Ch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3066550" name="Picture 1083066550" descr="karacv.pdf - Google Chro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3039745"/>
                    </a:xfrm>
                    <a:prstGeom prst="rect">
                      <a:avLst/>
                    </a:prstGeom>
                  </pic:spPr>
                </pic:pic>
              </a:graphicData>
            </a:graphic>
          </wp:inline>
        </w:drawing>
      </w:r>
    </w:p>
    <w:p w14:paraId="7FE53DA2" w14:textId="5F015BBD" w:rsidR="00251624" w:rsidRDefault="00F342F9" w:rsidP="009C0206">
      <w:r>
        <w:t>Clicking on the Instagram Icon opens a tab to Instagram.</w:t>
      </w:r>
    </w:p>
    <w:p w14:paraId="7BAB0747" w14:textId="0D06EC06" w:rsidR="00F342F9" w:rsidRDefault="00F342F9" w:rsidP="009C0206">
      <w:r>
        <w:rPr>
          <w:noProof/>
        </w:rPr>
        <w:drawing>
          <wp:inline distT="0" distB="0" distL="0" distR="0" wp14:anchorId="5D995282" wp14:editId="78DBA9C7">
            <wp:extent cx="5731510" cy="3222625"/>
            <wp:effectExtent l="0" t="0" r="2540" b="0"/>
            <wp:docPr id="2126191029"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6191029" name="Picture 10" descr="A screenshot of a computer&#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3222625"/>
                    </a:xfrm>
                    <a:prstGeom prst="rect">
                      <a:avLst/>
                    </a:prstGeom>
                  </pic:spPr>
                </pic:pic>
              </a:graphicData>
            </a:graphic>
          </wp:inline>
        </w:drawing>
      </w:r>
    </w:p>
    <w:p w14:paraId="14455F2B" w14:textId="77777777" w:rsidR="00F342F9" w:rsidRDefault="00F342F9" w:rsidP="009C0206"/>
    <w:p w14:paraId="0E978549" w14:textId="490BA472" w:rsidR="00F342F9" w:rsidRDefault="00F342F9">
      <w:r>
        <w:br w:type="page"/>
      </w:r>
    </w:p>
    <w:p w14:paraId="5EB07D68" w14:textId="41A550BC" w:rsidR="00F342F9" w:rsidRPr="00C05388" w:rsidRDefault="00F342F9" w:rsidP="009C0206">
      <w:pPr>
        <w:rPr>
          <w:b/>
          <w:bCs/>
        </w:rPr>
      </w:pPr>
      <w:r w:rsidRPr="00C05388">
        <w:rPr>
          <w:b/>
          <w:bCs/>
        </w:rPr>
        <w:lastRenderedPageBreak/>
        <w:t>Gallery</w:t>
      </w:r>
    </w:p>
    <w:p w14:paraId="58CFB655" w14:textId="77777777" w:rsidR="00F342F9" w:rsidRDefault="00F342F9" w:rsidP="009C0206"/>
    <w:p w14:paraId="1E374800" w14:textId="036F62CB" w:rsidR="00F342F9" w:rsidRDefault="00F342F9" w:rsidP="009C0206">
      <w:r>
        <w:t>The user will see the logo and navigation bar</w:t>
      </w:r>
      <w:r w:rsidR="00E85DE3">
        <w:t xml:space="preserve">. There is a line under “Gallery” to show the user what page they are on. There are eight panels placed on top of a purple background. On the panels are images that showcase the </w:t>
      </w:r>
      <w:r w:rsidR="00E21146">
        <w:t>owner’s</w:t>
      </w:r>
      <w:r w:rsidR="00E85DE3">
        <w:t xml:space="preserve"> best works.</w:t>
      </w:r>
      <w:r w:rsidR="00E21146">
        <w:t xml:space="preserve"> </w:t>
      </w:r>
      <w:r w:rsidR="00AA526D" w:rsidRPr="00AA526D">
        <w:rPr>
          <w:u w:val="single"/>
        </w:rPr>
        <w:t>All</w:t>
      </w:r>
      <w:r w:rsidR="00E21146" w:rsidRPr="00AA526D">
        <w:rPr>
          <w:u w:val="single"/>
        </w:rPr>
        <w:t xml:space="preserve"> pictures</w:t>
      </w:r>
      <w:r w:rsidR="00291E01" w:rsidRPr="00AA526D">
        <w:rPr>
          <w:u w:val="single"/>
        </w:rPr>
        <w:t>/videos</w:t>
      </w:r>
      <w:r w:rsidR="00E21146" w:rsidRPr="00AA526D">
        <w:rPr>
          <w:u w:val="single"/>
        </w:rPr>
        <w:t xml:space="preserve"> </w:t>
      </w:r>
      <w:r w:rsidR="00A048CC" w:rsidRPr="00AA526D">
        <w:rPr>
          <w:u w:val="single"/>
        </w:rPr>
        <w:t xml:space="preserve">were taken and </w:t>
      </w:r>
      <w:r w:rsidR="00607EB7" w:rsidRPr="00AA526D">
        <w:rPr>
          <w:u w:val="single"/>
        </w:rPr>
        <w:t xml:space="preserve">supplied </w:t>
      </w:r>
      <w:r w:rsidR="00291E01" w:rsidRPr="00AA526D">
        <w:rPr>
          <w:u w:val="single"/>
        </w:rPr>
        <w:t>by Kara Francis</w:t>
      </w:r>
      <w:r w:rsidR="00F53E0D" w:rsidRPr="00AA526D">
        <w:rPr>
          <w:u w:val="single"/>
        </w:rPr>
        <w:t>.</w:t>
      </w:r>
      <w:r w:rsidR="00972471">
        <w:rPr>
          <w:u w:val="single"/>
        </w:rPr>
        <w:t xml:space="preserve"> </w:t>
      </w:r>
      <w:hyperlink r:id="rId13" w:history="1">
        <w:r w:rsidR="00A43422" w:rsidRPr="009244A8">
          <w:rPr>
            <w:rStyle w:val="Hyperlink"/>
          </w:rPr>
          <w:t>https://www.w3schools.com/howto/howto_js_lightbox.asp</w:t>
        </w:r>
      </w:hyperlink>
      <w:r w:rsidR="00A43422">
        <w:rPr>
          <w:u w:val="single"/>
        </w:rPr>
        <w:t xml:space="preserve"> was used to create the slideshow pop up.</w:t>
      </w:r>
    </w:p>
    <w:p w14:paraId="3F197925" w14:textId="48E612B0" w:rsidR="00E85DE3" w:rsidRDefault="00E85DE3" w:rsidP="009C0206">
      <w:r>
        <w:rPr>
          <w:noProof/>
        </w:rPr>
        <w:drawing>
          <wp:inline distT="0" distB="0" distL="0" distR="0" wp14:anchorId="3D67B491" wp14:editId="25EE5582">
            <wp:extent cx="5731510" cy="3039745"/>
            <wp:effectExtent l="0" t="0" r="2540" b="8255"/>
            <wp:docPr id="1918194263" name="Picture 11" descr="Hair Is Art - Google Ch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194263" name="Picture 1918194263" descr="Hair Is Art - Google Chro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3039745"/>
                    </a:xfrm>
                    <a:prstGeom prst="rect">
                      <a:avLst/>
                    </a:prstGeom>
                  </pic:spPr>
                </pic:pic>
              </a:graphicData>
            </a:graphic>
          </wp:inline>
        </w:drawing>
      </w:r>
    </w:p>
    <w:p w14:paraId="684D71A9" w14:textId="0F94B785" w:rsidR="00E85DE3" w:rsidRDefault="00E85DE3" w:rsidP="009C0206">
      <w:r>
        <w:t xml:space="preserve">If the user clicks on anyone of the panel, it will trigger a </w:t>
      </w:r>
      <w:r w:rsidR="00AA526D">
        <w:t>pop-up</w:t>
      </w:r>
      <w:r>
        <w:t xml:space="preserve"> slideshow so the user can view the pictures in a larger format.</w:t>
      </w:r>
    </w:p>
    <w:p w14:paraId="61707D14" w14:textId="1AFFD358" w:rsidR="00E85DE3" w:rsidRDefault="00E85DE3" w:rsidP="009C0206">
      <w:r>
        <w:rPr>
          <w:noProof/>
        </w:rPr>
        <w:drawing>
          <wp:inline distT="0" distB="0" distL="0" distR="0" wp14:anchorId="635B9F93" wp14:editId="18022912">
            <wp:extent cx="5731510" cy="3039745"/>
            <wp:effectExtent l="0" t="0" r="2540" b="8255"/>
            <wp:docPr id="13334111" name="Picture 13" descr="Hair Is Art - Google Ch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4111" name="Picture 13334111" descr="Hair Is Art - Google Chro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3039745"/>
                    </a:xfrm>
                    <a:prstGeom prst="rect">
                      <a:avLst/>
                    </a:prstGeom>
                  </pic:spPr>
                </pic:pic>
              </a:graphicData>
            </a:graphic>
          </wp:inline>
        </w:drawing>
      </w:r>
    </w:p>
    <w:p w14:paraId="4756624B" w14:textId="0F534D6D" w:rsidR="00E85DE3" w:rsidRDefault="00E85DE3" w:rsidP="009C0206">
      <w:r>
        <w:t>The slideshow has arrows either side of the picture to encourage the user to view another picture. Underneath each picture is a caption highlighting the colour of the hair.</w:t>
      </w:r>
    </w:p>
    <w:p w14:paraId="3D7D783B" w14:textId="7B31A4F8" w:rsidR="00E85DE3" w:rsidRDefault="00E85DE3" w:rsidP="009C0206">
      <w:r>
        <w:rPr>
          <w:noProof/>
        </w:rPr>
        <w:lastRenderedPageBreak/>
        <w:drawing>
          <wp:inline distT="0" distB="0" distL="0" distR="0" wp14:anchorId="28B9C520" wp14:editId="7FEF3CF3">
            <wp:extent cx="5731510" cy="3039745"/>
            <wp:effectExtent l="0" t="0" r="2540" b="8255"/>
            <wp:docPr id="583136212" name="Picture 14" descr="Hair Is Art - Google Ch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136212" name="Picture 583136212" descr="Hair Is Art - Google Chro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3039745"/>
                    </a:xfrm>
                    <a:prstGeom prst="rect">
                      <a:avLst/>
                    </a:prstGeom>
                  </pic:spPr>
                </pic:pic>
              </a:graphicData>
            </a:graphic>
          </wp:inline>
        </w:drawing>
      </w:r>
    </w:p>
    <w:p w14:paraId="2C13CA7E" w14:textId="1589A0D5" w:rsidR="00E85DE3" w:rsidRDefault="00E85DE3" w:rsidP="009C0206">
      <w:r>
        <w:t xml:space="preserve">At the bottom of the page is the footer which is </w:t>
      </w:r>
      <w:r w:rsidR="00AA526D">
        <w:t>the same</w:t>
      </w:r>
      <w:r>
        <w:t xml:space="preserve"> as the home page.</w:t>
      </w:r>
      <w:r>
        <w:rPr>
          <w:noProof/>
        </w:rPr>
        <w:drawing>
          <wp:inline distT="0" distB="0" distL="0" distR="0" wp14:anchorId="0C10DD2E" wp14:editId="623E0268">
            <wp:extent cx="5731510" cy="757555"/>
            <wp:effectExtent l="0" t="0" r="2540" b="4445"/>
            <wp:docPr id="137211840" name="Picture 15"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11840" name="Picture 15" descr="A screenshot of a phone&#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1510" cy="757555"/>
                    </a:xfrm>
                    <a:prstGeom prst="rect">
                      <a:avLst/>
                    </a:prstGeom>
                  </pic:spPr>
                </pic:pic>
              </a:graphicData>
            </a:graphic>
          </wp:inline>
        </w:drawing>
      </w:r>
    </w:p>
    <w:p w14:paraId="2D291405" w14:textId="1BF1DA5C" w:rsidR="00E85DE3" w:rsidRDefault="00E85DE3">
      <w:r>
        <w:br w:type="page"/>
      </w:r>
    </w:p>
    <w:p w14:paraId="2852CD65" w14:textId="68D03564" w:rsidR="00E85DE3" w:rsidRPr="00C05388" w:rsidRDefault="00E85DE3" w:rsidP="009C0206">
      <w:pPr>
        <w:rPr>
          <w:b/>
          <w:bCs/>
        </w:rPr>
      </w:pPr>
      <w:r w:rsidRPr="00C05388">
        <w:rPr>
          <w:b/>
          <w:bCs/>
        </w:rPr>
        <w:lastRenderedPageBreak/>
        <w:t>Contact Page</w:t>
      </w:r>
    </w:p>
    <w:p w14:paraId="25A2665F" w14:textId="77777777" w:rsidR="00E85DE3" w:rsidRDefault="00E85DE3" w:rsidP="009C0206"/>
    <w:p w14:paraId="3B64FDA3" w14:textId="57D5FD8D" w:rsidR="00775A83" w:rsidRDefault="00775A83" w:rsidP="009C0206">
      <w:r>
        <w:t>The user will see the logo and navigation bar. There is a line under “</w:t>
      </w:r>
      <w:r>
        <w:t>Contact</w:t>
      </w:r>
      <w:r>
        <w:t>” to show the user what page they are on.</w:t>
      </w:r>
      <w:r>
        <w:t xml:space="preserve"> The user will also see a </w:t>
      </w:r>
      <w:r w:rsidR="00E318A2">
        <w:t>Google map</w:t>
      </w:r>
      <w:r>
        <w:t xml:space="preserve"> which shows where the owner can be found.</w:t>
      </w:r>
      <w:r w:rsidR="00BC1793">
        <w:t xml:space="preserve"> I used the Google maps API </w:t>
      </w:r>
      <w:r w:rsidR="0047430F">
        <w:t>to upload the map.</w:t>
      </w:r>
      <w:r>
        <w:rPr>
          <w:noProof/>
        </w:rPr>
        <w:drawing>
          <wp:inline distT="0" distB="0" distL="0" distR="0" wp14:anchorId="054E1127" wp14:editId="331C1FAA">
            <wp:extent cx="5731510" cy="3039745"/>
            <wp:effectExtent l="0" t="0" r="2540" b="8255"/>
            <wp:docPr id="2052154442" name="Picture 16" descr="Hair Is Art - Google Ch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154442" name="Picture 2052154442" descr="Hair Is Art - Google Chro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1510" cy="3039745"/>
                    </a:xfrm>
                    <a:prstGeom prst="rect">
                      <a:avLst/>
                    </a:prstGeom>
                  </pic:spPr>
                </pic:pic>
              </a:graphicData>
            </a:graphic>
          </wp:inline>
        </w:drawing>
      </w:r>
    </w:p>
    <w:p w14:paraId="23DA149C" w14:textId="7394EB84" w:rsidR="00775A83" w:rsidRDefault="00775A83" w:rsidP="009C0206">
      <w:r>
        <w:t>Scrolling further down the page poses a question to the user “Need A Consultation?” Below is the owner Email, Phone Number and Business address.</w:t>
      </w:r>
    </w:p>
    <w:p w14:paraId="75768E9C" w14:textId="0F770DCD" w:rsidR="00C05388" w:rsidRDefault="00C05388" w:rsidP="009C0206">
      <w:r>
        <w:rPr>
          <w:noProof/>
        </w:rPr>
        <w:drawing>
          <wp:inline distT="0" distB="0" distL="0" distR="0" wp14:anchorId="65591955" wp14:editId="7DF42E57">
            <wp:extent cx="5731510" cy="3039745"/>
            <wp:effectExtent l="0" t="0" r="2540" b="8255"/>
            <wp:docPr id="1299015641" name="Picture 17" descr="Hair Is Art - Google Ch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015641" name="Picture 1299015641" descr="Hair Is Art - Google Chro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31510" cy="3039745"/>
                    </a:xfrm>
                    <a:prstGeom prst="rect">
                      <a:avLst/>
                    </a:prstGeom>
                  </pic:spPr>
                </pic:pic>
              </a:graphicData>
            </a:graphic>
          </wp:inline>
        </w:drawing>
      </w:r>
    </w:p>
    <w:p w14:paraId="503BBC09" w14:textId="01B5532A" w:rsidR="00C05388" w:rsidRDefault="00C05388" w:rsidP="009C0206">
      <w:r>
        <w:t>Underneath the owners contain details the user will see a contact form to be completed by the user so they can set up a consultation or ask the owner a question. Beneath the form is the “Send Request” button.</w:t>
      </w:r>
      <w:r w:rsidR="0047430F">
        <w:t xml:space="preserve"> Bootstraps </w:t>
      </w:r>
      <w:r w:rsidR="00E21146">
        <w:t>form control class for used for the form.</w:t>
      </w:r>
    </w:p>
    <w:p w14:paraId="5935E444" w14:textId="5D26B80E" w:rsidR="00C05388" w:rsidRDefault="00C05388" w:rsidP="009C0206">
      <w:r>
        <w:rPr>
          <w:noProof/>
        </w:rPr>
        <w:lastRenderedPageBreak/>
        <w:drawing>
          <wp:inline distT="0" distB="0" distL="0" distR="0" wp14:anchorId="0BEA6465" wp14:editId="1825D1F4">
            <wp:extent cx="5731510" cy="3039745"/>
            <wp:effectExtent l="0" t="0" r="2540" b="8255"/>
            <wp:docPr id="1752209482" name="Picture 19" descr="Hair Is Art - Google Ch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209482" name="Picture 1752209482" descr="Hair Is Art - Google Chro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31510" cy="3039745"/>
                    </a:xfrm>
                    <a:prstGeom prst="rect">
                      <a:avLst/>
                    </a:prstGeom>
                  </pic:spPr>
                </pic:pic>
              </a:graphicData>
            </a:graphic>
          </wp:inline>
        </w:drawing>
      </w:r>
    </w:p>
    <w:p w14:paraId="2C077265" w14:textId="073F052E" w:rsidR="00C05388" w:rsidRDefault="00C05388" w:rsidP="009C0206">
      <w:r>
        <w:t>The footer is the same as the other pages.</w:t>
      </w:r>
    </w:p>
    <w:sectPr w:rsidR="00C0538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KwMDYzMTAxMLYwsjRS0lEKTi0uzszPAykwrAUA+HCNvSwAAAA="/>
  </w:docVars>
  <w:rsids>
    <w:rsidRoot w:val="009C0206"/>
    <w:rsid w:val="001F289C"/>
    <w:rsid w:val="00251624"/>
    <w:rsid w:val="00291E01"/>
    <w:rsid w:val="002F18F9"/>
    <w:rsid w:val="0047430F"/>
    <w:rsid w:val="004C4A4D"/>
    <w:rsid w:val="005A163E"/>
    <w:rsid w:val="00607EB7"/>
    <w:rsid w:val="007303E7"/>
    <w:rsid w:val="00775A83"/>
    <w:rsid w:val="007A41BE"/>
    <w:rsid w:val="008A0667"/>
    <w:rsid w:val="008B7A23"/>
    <w:rsid w:val="008D52D8"/>
    <w:rsid w:val="00972471"/>
    <w:rsid w:val="009C0206"/>
    <w:rsid w:val="00A048CC"/>
    <w:rsid w:val="00A43422"/>
    <w:rsid w:val="00A64C11"/>
    <w:rsid w:val="00AA526D"/>
    <w:rsid w:val="00AC5AD1"/>
    <w:rsid w:val="00B54FEE"/>
    <w:rsid w:val="00BC1793"/>
    <w:rsid w:val="00BF4D0C"/>
    <w:rsid w:val="00C05388"/>
    <w:rsid w:val="00CB0DBE"/>
    <w:rsid w:val="00CB1621"/>
    <w:rsid w:val="00CE4665"/>
    <w:rsid w:val="00D06FD3"/>
    <w:rsid w:val="00E21146"/>
    <w:rsid w:val="00E318A2"/>
    <w:rsid w:val="00E45129"/>
    <w:rsid w:val="00E85DE3"/>
    <w:rsid w:val="00F342F9"/>
    <w:rsid w:val="00F53E0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866B2F"/>
  <w15:chartTrackingRefBased/>
  <w15:docId w15:val="{58F85A5E-AD02-4821-A8D9-1FFE3B5146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E4665"/>
    <w:rPr>
      <w:color w:val="0563C1" w:themeColor="hyperlink"/>
      <w:u w:val="single"/>
    </w:rPr>
  </w:style>
  <w:style w:type="character" w:styleId="UnresolvedMention">
    <w:name w:val="Unresolved Mention"/>
    <w:basedOn w:val="DefaultParagraphFont"/>
    <w:uiPriority w:val="99"/>
    <w:semiHidden/>
    <w:unhideWhenUsed/>
    <w:rsid w:val="00CE46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vale.com/products/b07bs7rq4m" TargetMode="External"/><Relationship Id="rId13" Type="http://schemas.openxmlformats.org/officeDocument/2006/relationships/hyperlink" Target="https://www.w3schools.com/howto/howto_js_lightbox.asp" TargetMode="External"/><Relationship Id="rId18" Type="http://schemas.openxmlformats.org/officeDocument/2006/relationships/image" Target="media/image13.png"/><Relationship Id="rId3" Type="http://schemas.openxmlformats.org/officeDocument/2006/relationships/webSettings" Target="webSettings.xml"/><Relationship Id="rId21" Type="http://schemas.openxmlformats.org/officeDocument/2006/relationships/fontTable" Target="fontTable.xml"/><Relationship Id="rId7" Type="http://schemas.openxmlformats.org/officeDocument/2006/relationships/image" Target="media/image4.png"/><Relationship Id="rId12" Type="http://schemas.openxmlformats.org/officeDocument/2006/relationships/image" Target="media/image8.png"/><Relationship Id="rId17" Type="http://schemas.openxmlformats.org/officeDocument/2006/relationships/image" Target="media/image12.png"/><Relationship Id="rId2" Type="http://schemas.openxmlformats.org/officeDocument/2006/relationships/settings" Target="setting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7.tmp"/><Relationship Id="rId5" Type="http://schemas.openxmlformats.org/officeDocument/2006/relationships/image" Target="media/image2.png"/><Relationship Id="rId15" Type="http://schemas.openxmlformats.org/officeDocument/2006/relationships/image" Target="media/image10.png"/><Relationship Id="rId10" Type="http://schemas.openxmlformats.org/officeDocument/2006/relationships/image" Target="media/image6.png"/><Relationship Id="rId19" Type="http://schemas.openxmlformats.org/officeDocument/2006/relationships/image" Target="media/image14.png"/><Relationship Id="rId4" Type="http://schemas.openxmlformats.org/officeDocument/2006/relationships/image" Target="media/image1.png"/><Relationship Id="rId9" Type="http://schemas.openxmlformats.org/officeDocument/2006/relationships/image" Target="media/image5.png"/><Relationship Id="rId14" Type="http://schemas.openxmlformats.org/officeDocument/2006/relationships/image" Target="media/image9.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1</TotalTime>
  <Pages>8</Pages>
  <Words>557</Words>
  <Characters>317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ah francis</dc:creator>
  <cp:keywords/>
  <dc:description/>
  <cp:lastModifiedBy>micah francis</cp:lastModifiedBy>
  <cp:revision>25</cp:revision>
  <dcterms:created xsi:type="dcterms:W3CDTF">2023-10-18T06:20:00Z</dcterms:created>
  <dcterms:modified xsi:type="dcterms:W3CDTF">2023-10-18T08:14:00Z</dcterms:modified>
</cp:coreProperties>
</file>